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80EDF" w14:textId="709942F2" w:rsidR="00760924" w:rsidRDefault="00153FC9">
      <w:r w:rsidRPr="00153FC9">
        <w:rPr>
          <w:noProof/>
          <w:color w:val="FF0000"/>
        </w:rPr>
        <mc:AlternateContent>
          <mc:Choice Requires="wps">
            <w:drawing>
              <wp:anchor distT="0" distB="0" distL="114300" distR="114300" simplePos="0" relativeHeight="251659264" behindDoc="1" locked="0" layoutInCell="1" allowOverlap="1" wp14:anchorId="17D58CEE" wp14:editId="4508B171">
                <wp:simplePos x="0" y="0"/>
                <wp:positionH relativeFrom="column">
                  <wp:posOffset>-1958975</wp:posOffset>
                </wp:positionH>
                <wp:positionV relativeFrom="paragraph">
                  <wp:posOffset>-1114613</wp:posOffset>
                </wp:positionV>
                <wp:extent cx="5367020" cy="2015490"/>
                <wp:effectExtent l="171450" t="1238250" r="81280" b="1223010"/>
                <wp:wrapNone/>
                <wp:docPr id="27873" name="Rectangle 265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9800000">
                          <a:off x="0" y="0"/>
                          <a:ext cx="5367020" cy="2015490"/>
                        </a:xfrm>
                        <a:prstGeom prst="rect">
                          <a:avLst/>
                        </a:prstGeom>
                        <a:solidFill>
                          <a:srgbClr val="E30018"/>
                        </a:solidFill>
                        <a:ln w="9525">
                          <a:solidFill>
                            <a:srgbClr val="E3001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D88AFE" id="Rectangle 26538" o:spid="_x0000_s1026" style="position:absolute;margin-left:-154.25pt;margin-top:-87.75pt;width:422.6pt;height:158.7pt;rotation:-3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" fillcolor="#e30018" strokecolor="#e30018"/>
            </w:pict>
          </mc:Fallback>
        </mc:AlternateContent>
      </w:r>
    </w:p>
    <w:p w14:paraId="6520DE01" w14:textId="3311E5F2" w:rsidR="00891524" w:rsidRDefault="0065473D" w:rsidP="00EB7DC6">
      <w:pPr>
        <w:tabs>
          <w:tab w:val="left" w:pos="2000"/>
        </w:tabs>
      </w:pPr>
      <w:r>
        <w:rPr>
          <w:noProof/>
        </w:rPr>
        <w:drawing>
          <wp:anchor distT="0" distB="0" distL="114300" distR="114300" simplePos="0" relativeHeight="251664384" behindDoc="1" locked="0" layoutInCell="1" allowOverlap="1" wp14:anchorId="24E8136A" wp14:editId="5FA53636">
            <wp:simplePos x="0" y="0"/>
            <wp:positionH relativeFrom="margin">
              <wp:posOffset>4589145</wp:posOffset>
            </wp:positionH>
            <wp:positionV relativeFrom="paragraph">
              <wp:posOffset>175895</wp:posOffset>
            </wp:positionV>
            <wp:extent cx="1833245" cy="880745"/>
            <wp:effectExtent l="0" t="0" r="0" b="0"/>
            <wp:wrapTight wrapText="bothSides">
              <wp:wrapPolygon edited="0">
                <wp:start x="1796" y="0"/>
                <wp:lineTo x="449" y="2336"/>
                <wp:lineTo x="0" y="4672"/>
                <wp:lineTo x="0" y="21024"/>
                <wp:lineTo x="20874" y="21024"/>
                <wp:lineTo x="20425" y="7942"/>
                <wp:lineTo x="21323" y="1402"/>
                <wp:lineTo x="21323" y="0"/>
                <wp:lineTo x="1796" y="0"/>
              </wp:wrapPolygon>
            </wp:wrapTight>
            <wp:docPr id="27630" name="Picture 276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30" name="Picture 27630"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3245" cy="880745"/>
                    </a:xfrm>
                    <a:prstGeom prst="rect">
                      <a:avLst/>
                    </a:prstGeom>
                    <a:noFill/>
                    <a:ln>
                      <a:noFill/>
                    </a:ln>
                  </pic:spPr>
                </pic:pic>
              </a:graphicData>
            </a:graphic>
            <wp14:sizeRelH relativeFrom="page">
              <wp14:pctWidth>0</wp14:pctWidth>
            </wp14:sizeRelH>
            <wp14:sizeRelV relativeFrom="page">
              <wp14:pctHeight>0</wp14:pctHeight>
            </wp14:sizeRelV>
          </wp:anchor>
        </w:drawing>
      </w:r>
      <w:r w:rsidR="00EB7DC6">
        <w:tab/>
      </w:r>
    </w:p>
    <w:p w14:paraId="2A39E24A" w14:textId="09AAE8B5" w:rsidR="00891524" w:rsidRDefault="00891524"/>
    <w:p w14:paraId="7CAE2797" w14:textId="4031C2C4" w:rsidR="00891524" w:rsidRDefault="00891524"/>
    <w:p w14:paraId="5009BD3B" w14:textId="20AD6D15" w:rsidR="00891524" w:rsidRDefault="00891524"/>
    <w:p w14:paraId="383E80A4" w14:textId="4A00D218" w:rsidR="00891524" w:rsidRPr="00193EB5" w:rsidRDefault="004A3107" w:rsidP="00D65199">
      <w:pPr>
        <w:jc w:val="right"/>
        <w:rPr>
          <w:i/>
          <w:iCs/>
          <w:sz w:val="24"/>
          <w:szCs w:val="24"/>
        </w:rPr>
      </w:pPr>
      <w:r>
        <w:rPr>
          <w:i/>
          <w:iCs/>
          <w:sz w:val="24"/>
          <w:szCs w:val="24"/>
        </w:rPr>
        <w:t>Final Presentation @ SEW</w:t>
      </w:r>
    </w:p>
    <w:p w14:paraId="539B51DC" w14:textId="65B4A77C" w:rsidR="00891524" w:rsidRPr="00193EB5" w:rsidRDefault="00891524" w:rsidP="00193EB5">
      <w:pPr>
        <w:jc w:val="right"/>
        <w:rPr>
          <w:i/>
          <w:iCs/>
        </w:rPr>
      </w:pPr>
    </w:p>
    <w:p w14:paraId="67108B2F" w14:textId="6453F21C" w:rsidR="002240C1" w:rsidRDefault="00AC3F87" w:rsidP="00726312">
      <w:pPr>
        <w:rPr>
          <w:rFonts w:ascii="Lato" w:hAnsi="Lato"/>
          <w:sz w:val="24"/>
          <w:szCs w:val="24"/>
          <w:lang w:val="en-GB"/>
        </w:rPr>
      </w:pPr>
      <w:r w:rsidRPr="00AC3F87">
        <w:rPr>
          <w:rFonts w:ascii="Lato" w:hAnsi="Lato"/>
          <w:b/>
          <w:bCs/>
          <w:sz w:val="32"/>
          <w:szCs w:val="32"/>
          <w:lang w:val="en-GB"/>
        </w:rPr>
        <w:t xml:space="preserve">Remote Service </w:t>
      </w:r>
      <w:r>
        <w:rPr>
          <w:rFonts w:ascii="Lato" w:hAnsi="Lato"/>
          <w:b/>
          <w:bCs/>
          <w:sz w:val="32"/>
          <w:szCs w:val="32"/>
          <w:lang w:val="en-GB"/>
        </w:rPr>
        <w:t xml:space="preserve">Call </w:t>
      </w:r>
      <w:r w:rsidRPr="00AC3F87">
        <w:rPr>
          <w:rFonts w:ascii="Lato" w:hAnsi="Lato"/>
          <w:b/>
          <w:bCs/>
          <w:sz w:val="32"/>
          <w:szCs w:val="32"/>
          <w:lang w:val="en-GB"/>
        </w:rPr>
        <w:t>Report</w:t>
      </w:r>
      <w:r w:rsidR="00A477AC" w:rsidRPr="00A477AC">
        <w:rPr>
          <w:rFonts w:ascii="Lato" w:hAnsi="Lato"/>
          <w:sz w:val="24"/>
          <w:szCs w:val="24"/>
          <w:lang w:val="en-GB"/>
        </w:rPr>
        <w:tab/>
      </w:r>
      <w:r w:rsidR="00A477AC" w:rsidRP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F706F7">
        <w:rPr>
          <w:rFonts w:ascii="Lato" w:hAnsi="Lato"/>
          <w:sz w:val="24"/>
          <w:szCs w:val="24"/>
          <w:lang w:val="en-GB"/>
        </w:rPr>
        <w:tab/>
      </w:r>
      <w:r w:rsidR="004A3107">
        <w:rPr>
          <w:rFonts w:ascii="Lato" w:hAnsi="Lato"/>
          <w:b/>
          <w:bCs/>
          <w:sz w:val="24"/>
          <w:szCs w:val="24"/>
          <w:lang w:val="en-GB"/>
        </w:rPr>
        <w:t>3</w:t>
      </w:r>
      <w:r w:rsidR="004A3107">
        <w:rPr>
          <w:rFonts w:ascii="Lato" w:hAnsi="Lato"/>
          <w:b/>
          <w:bCs/>
          <w:sz w:val="24"/>
          <w:szCs w:val="24"/>
          <w:vertAlign w:val="superscript"/>
          <w:lang w:val="en-GB"/>
        </w:rPr>
        <w:t>rd</w:t>
      </w:r>
      <w:r w:rsidR="00C233A7">
        <w:rPr>
          <w:rFonts w:ascii="Lato" w:hAnsi="Lato"/>
          <w:b/>
          <w:bCs/>
          <w:sz w:val="24"/>
          <w:szCs w:val="24"/>
          <w:lang w:val="en-GB"/>
        </w:rPr>
        <w:t xml:space="preserve"> Ju</w:t>
      </w:r>
      <w:r w:rsidR="004A3107">
        <w:rPr>
          <w:rFonts w:ascii="Lato" w:hAnsi="Lato"/>
          <w:b/>
          <w:bCs/>
          <w:sz w:val="24"/>
          <w:szCs w:val="24"/>
          <w:lang w:val="en-GB"/>
        </w:rPr>
        <w:t>ly</w:t>
      </w:r>
      <w:r w:rsidRPr="00AC3F87">
        <w:rPr>
          <w:rFonts w:ascii="Lato" w:hAnsi="Lato"/>
          <w:b/>
          <w:bCs/>
          <w:sz w:val="24"/>
          <w:szCs w:val="24"/>
          <w:lang w:val="en-GB"/>
        </w:rPr>
        <w:t xml:space="preserve"> 2023</w:t>
      </w:r>
    </w:p>
    <w:p w14:paraId="7FDD03D7" w14:textId="635BDF72" w:rsidR="00AC3F87" w:rsidRDefault="00B917BE" w:rsidP="00AC3F87">
      <w:pPr>
        <w:pStyle w:val="summary"/>
        <w:spacing w:line="240" w:lineRule="auto"/>
        <w:rPr>
          <w:rFonts w:ascii="Lato" w:hAnsi="Lato"/>
          <w:sz w:val="24"/>
          <w:szCs w:val="24"/>
          <w:lang w:val="en-GB"/>
        </w:rPr>
      </w:pPr>
      <w:r/>
      <w:r>
        <w:rPr>
          <w:b/>
        </w:rPr>
        <w:t xml:space="preserve">Customer: </w:t>
      </w:r>
      <w:r>
        <w:t>Hannes</w:t>
      </w:r>
      <w:r>
        <w:t>, Volkswagen DE</w:t>
      </w:r>
    </w:p>
    <w:p w14:paraId="5795B3EF" w14:textId="0E755944" w:rsidR="00F26A03" w:rsidRPr="00AC3F87" w:rsidRDefault="00F26A03" w:rsidP="00F26A03">
      <w:pPr>
        <w:pStyle w:val="summary"/>
        <w:tabs>
          <w:tab w:val="left" w:pos="3870"/>
        </w:tabs>
        <w:spacing w:line="240" w:lineRule="auto"/>
        <w:rPr>
          <w:rFonts w:ascii="Lato" w:hAnsi="Lato"/>
          <w:sz w:val="24"/>
          <w:szCs w:val="24"/>
          <w:lang w:val="en-GB"/>
        </w:rPr>
      </w:pPr>
      <w:r/>
      <w:r>
        <w:rPr>
          <w:b/>
        </w:rPr>
        <w:t xml:space="preserve">Technician: </w:t>
      </w:r>
      <w:r>
        <w:t>Gavin</w:t>
      </w:r>
    </w:p>
    <w:p w14:paraId="4AB0DF39" w14:textId="5E020FD8" w:rsidR="00AC3F87" w:rsidRDefault="00C233A7" w:rsidP="00AC3F87">
      <w:pPr>
        <w:pStyle w:val="summary"/>
        <w:pBdr>
          <w:bottom w:val="single" w:sz="6" w:space="1" w:color="auto"/>
        </w:pBdr>
        <w:spacing w:line="240" w:lineRule="auto"/>
        <w:rPr>
          <w:rFonts w:ascii="Lato" w:hAnsi="Lato"/>
          <w:sz w:val="24"/>
          <w:szCs w:val="24"/>
          <w:lang w:val="en-GB"/>
        </w:rPr>
      </w:pPr>
      <w:r/>
      <w:r>
        <w:rPr>
          <w:b/>
        </w:rPr>
        <w:t xml:space="preserve">Subject: </w:t>
      </w:r>
      <w:r>
        <w:t>SEW Hotline Technician helps customer resolve fault code F27 on SEW machine.</w:t>
      </w:r>
    </w:p>
    <w:p w14:paraId="69DF2CF2" w14:textId="77777777" w:rsidR="00AC3F87" w:rsidRDefault="00AC3F87" w:rsidP="00AC3F87">
      <w:pPr>
        <w:pBdr>
          <w:bottom w:val="single" w:sz="6" w:space="1" w:color="auto"/>
        </w:pBdr>
        <w:spacing w:line="240" w:lineRule="auto"/>
        <w:rPr>
          <w:rFonts w:ascii="Lato" w:hAnsi="Lato"/>
          <w:sz w:val="24"/>
          <w:szCs w:val="24"/>
          <w:lang w:val="en-GB"/>
        </w:rPr>
      </w:pPr>
    </w:p>
    <w:p w14:paraId="7599AAD6" w14:textId="319F46B7" w:rsidR="00AC3F87" w:rsidRPr="00B25010" w:rsidRDefault="00B25010">
      <w:pPr>
        <w:pStyle w:val="summary"/>
        <w:rPr>
          <w:rFonts w:ascii="Lato" w:hAnsi="Lato"/>
          <w:sz w:val="24"/>
          <w:szCs w:val="24"/>
          <w:lang w:val="en-IE"/>
        </w:rPr>
      </w:pPr>
      <w:r/>
      <w:r>
        <w:rPr>
          <w:b/>
        </w:rPr>
        <w:t xml:space="preserve">Product: </w:t>
      </w:r>
      <w:r>
        <w:t>Helical Gearmotor</w:t>
      </w:r>
    </w:p>
    <w:p w14:paraId="32D79659" w14:textId="3F7A3293" w:rsidR="00AC3F87" w:rsidRPr="00AC3F87" w:rsidRDefault="00C233A7">
      <w:pPr>
        <w:pStyle w:val="summary"/>
        <w:rPr>
          <w:rFonts w:ascii="Lato" w:hAnsi="Lato"/>
          <w:b/>
          <w:bCs/>
          <w:sz w:val="24"/>
          <w:szCs w:val="24"/>
          <w:lang w:val="en-GB"/>
        </w:rPr>
      </w:pPr>
      <w:r/>
      <w:r>
        <w:rPr>
          <w:b/>
        </w:rPr>
        <w:t xml:space="preserve">Product ID: </w:t>
      </w:r>
      <w:r>
        <w:t>01.186111</w:t>
      </w:r>
    </w:p>
    <w:p w14:paraId="0F500E1D" w14:textId="3D917981" w:rsidR="00DE5095" w:rsidRDefault="00AC3F87">
      <w:pPr>
        <w:rPr>
          <w:rFonts w:ascii="Lato" w:hAnsi="Lato"/>
          <w:b/>
          <w:bCs/>
          <w:sz w:val="28"/>
          <w:szCs w:val="28"/>
          <w:lang w:val="en-GB"/>
        </w:rPr>
      </w:pPr>
      <w:r w:rsidRPr="00AC3F87">
        <w:rPr>
          <w:rFonts w:ascii="Lato" w:hAnsi="Lato"/>
          <w:b/>
          <w:bCs/>
          <w:sz w:val="28"/>
          <w:szCs w:val="28"/>
          <w:lang w:val="en-GB"/>
        </w:rPr>
        <w:t>Call Summary:</w:t>
      </w:r>
    </w:p>
    <w:p w14:paraId="4BFD8E17" w14:textId="13199037" w:rsidR="005F158F" w:rsidRPr="00D5102C" w:rsidRDefault="00B71EB2" w:rsidP="00AC3F87">
      <w:pPr>
        <w:pStyle w:val="summary"/>
        <w:rPr>
          <w:rFonts w:ascii="Lato" w:hAnsi="Lato"/>
          <w:sz w:val="24"/>
          <w:szCs w:val="24"/>
          <w:lang w:val="en-GB"/>
        </w:rPr>
      </w:pPr>
      <w:r>
        <w:t>The customer calls the SEW hotline technician to report a fault code F27 on their SEW machine. The technician asks for the product's serial number and confirms that the customer is calling from Volkswagen. They suspect an issue with the motor being overloaded and promise to find more information on fault code F27. The customer recommends opening the circuits and checking the limit switches, but the technician doesn't find any visual issues. They suggest reprogramming the terminals as a potential solution and stay on the line while the customer tries it. The reprogramming resolves the issue, and the technician thanks the customer for saving them time. They end the call.</w:t>
      </w:r>
      <w:r>
        <w:rPr>
          <w:b/>
        </w:rPr>
        <w:t xml:space="preserve">Product: </w:t>
      </w:r>
      <w:r>
        <w:t>Helical Gearmotor</w:t>
      </w:r>
    </w:p>
    <w:p w14:paraId="709F8C4A" w14:textId="0EF0EE95" w:rsidR="00AC3F87" w:rsidRPr="00D90D13" w:rsidRDefault="00AC3F87" w:rsidP="00AC3F87">
      <w:pPr>
        <w:rPr>
          <w:rFonts w:ascii="Lato" w:hAnsi="Lato"/>
          <w:b/>
          <w:bCs/>
          <w:sz w:val="28"/>
          <w:szCs w:val="28"/>
          <w:lang w:val="en-GB"/>
        </w:rPr>
      </w:pPr>
      <w:r w:rsidRPr="00D90D13">
        <w:rPr>
          <w:rFonts w:ascii="Lato" w:hAnsi="Lato"/>
          <w:b/>
          <w:bCs/>
          <w:sz w:val="28"/>
          <w:szCs w:val="28"/>
          <w:lang w:val="en-GB"/>
        </w:rPr>
        <w:t>Details:</w:t>
      </w:r>
    </w:p>
    <w:p w14:paraId="7EFF10D0" w14:textId="5EA66E9A" w:rsidR="005F158F" w:rsidRPr="00D5102C" w:rsidRDefault="00D90D13" w:rsidP="00AC3F87">
      <w:pPr>
        <w:pStyle w:val="details"/>
        <w:rPr>
          <w:rFonts w:ascii="Lato" w:hAnsi="Lato"/>
          <w:sz w:val="24"/>
          <w:szCs w:val="24"/>
          <w:lang w:val="en-GB"/>
        </w:rPr>
      </w:pPr>
      <w:r>
        <w:t>- Customer called the SEW Hotline about an issue with their SEW machine</w:t>
        <w:br/>
        <w:t>- Customer reported a fault code: F27</w:t>
        <w:br/>
        <w:t>- Technician asked for the serial number and confirmed the customer was calling from Volkswagen</w:t>
        <w:br/>
        <w:t>- Technician mentioned a common issue with the motor being overloaded</w:t>
        <w:br/>
        <w:t>- Technician offered to find diagnosis information for fault code F27</w:t>
        <w:br/>
        <w:t>- Customer ran through some steps, including checking the limit switches and reprogramming the terminals</w:t>
        <w:br/>
        <w:t>- Customer confirmed that reprogramming the terminals resolved the issue</w:t>
        <w:br/>
        <w:t>- Technician thanked the customer and ended the call</w:t>
      </w:r>
    </w:p>
    <w:p w14:paraId="2A5E7128" w14:textId="094D8BF6" w:rsidR="00AC3F87" w:rsidRPr="00D90D13" w:rsidRDefault="005F158F" w:rsidP="00AC3F87">
      <w:pPr>
        <w:rPr>
          <w:rFonts w:ascii="Lato" w:hAnsi="Lato"/>
          <w:b/>
          <w:bCs/>
          <w:sz w:val="28"/>
          <w:szCs w:val="28"/>
          <w:lang w:val="en-GB"/>
        </w:rPr>
      </w:pPr>
      <w:r w:rsidRPr="00D90D13">
        <w:rPr>
          <w:rFonts w:ascii="Lato" w:hAnsi="Lato"/>
          <w:b/>
          <w:bCs/>
          <w:sz w:val="28"/>
          <w:szCs w:val="28"/>
          <w:lang w:val="en-GB"/>
        </w:rPr>
        <w:t>Resolution:</w:t>
      </w:r>
    </w:p>
    <w:p w14:paraId="72095526" w14:textId="6E7CA0EF" w:rsidR="00675FC6" w:rsidRPr="00510357" w:rsidRDefault="00F706F7" w:rsidP="00D5102C">
      <w:pPr>
        <w:pStyle w:val="resolution"/>
        <w:rPr>
          <w:rFonts w:ascii="Lato" w:hAnsi="Lato"/>
          <w:sz w:val="24"/>
          <w:szCs w:val="24"/>
          <w:lang w:val="en-GB"/>
        </w:rPr>
      </w:pPr>
      <w:r>
        <w:t>The customer, Hannes, called the SEW Hotline to report an issue with their SEW machine, which displayed a fault code F27. The technician, Gavin, gathered the necessary details and suggested that the motor may be overloaded. They then went through some troubleshooting steps, such as checking the limit switches and reprogramming the terminals. Ultimately, reprogramming the terminals resolved the issue, and Hannes expressed gratitude for saving them time. The call was successfully resolved.</w:t>
      </w:r>
    </w:p>
    <w:sectPr w:rsidR="00675FC6" w:rsidRPr="00510357" w:rsidSect="00A273FC">
      <w:pgSz w:w="12240" w:h="15840" w:code="1"/>
      <w:pgMar w:top="0" w:right="1134" w:bottom="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97E9E" w14:textId="77777777" w:rsidR="00CB1A1B" w:rsidRDefault="00CB1A1B" w:rsidP="00153FC9">
      <w:pPr>
        <w:spacing w:after="0" w:line="240" w:lineRule="auto"/>
      </w:pPr>
      <w:r>
        <w:separator/>
      </w:r>
    </w:p>
  </w:endnote>
  <w:endnote w:type="continuationSeparator" w:id="0">
    <w:p w14:paraId="16AAAA62" w14:textId="77777777" w:rsidR="00CB1A1B" w:rsidRDefault="00CB1A1B" w:rsidP="00153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A588A" w14:textId="77777777" w:rsidR="00CB1A1B" w:rsidRDefault="00CB1A1B" w:rsidP="00153FC9">
      <w:pPr>
        <w:spacing w:after="0" w:line="240" w:lineRule="auto"/>
      </w:pPr>
      <w:r>
        <w:separator/>
      </w:r>
    </w:p>
  </w:footnote>
  <w:footnote w:type="continuationSeparator" w:id="0">
    <w:p w14:paraId="3DCF5E04" w14:textId="77777777" w:rsidR="00CB1A1B" w:rsidRDefault="00CB1A1B" w:rsidP="00153F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90EB1"/>
    <w:multiLevelType w:val="hybridMultilevel"/>
    <w:tmpl w:val="355A20CE"/>
    <w:lvl w:ilvl="0" w:tplc="E7425F72">
      <w:numFmt w:val="bullet"/>
      <w:lvlText w:val="-"/>
      <w:lvlJc w:val="left"/>
      <w:pPr>
        <w:ind w:left="720" w:hanging="360"/>
      </w:pPr>
      <w:rPr>
        <w:rFonts w:ascii="Lato" w:eastAsiaTheme="minorHAnsi" w:hAnsi="La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F24476"/>
    <w:multiLevelType w:val="hybridMultilevel"/>
    <w:tmpl w:val="FD146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DF2C29"/>
    <w:multiLevelType w:val="hybridMultilevel"/>
    <w:tmpl w:val="D6620E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47606643">
    <w:abstractNumId w:val="2"/>
  </w:num>
  <w:num w:numId="2" w16cid:durableId="521822133">
    <w:abstractNumId w:val="0"/>
  </w:num>
  <w:num w:numId="3" w16cid:durableId="7366280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DGxNDE1NjEwMDJT0lEKTi0uzszPAykwqgUA/2rv7CwAAAA="/>
  </w:docVars>
  <w:rsids>
    <w:rsidRoot w:val="00153FC9"/>
    <w:rsid w:val="00037A00"/>
    <w:rsid w:val="000645F3"/>
    <w:rsid w:val="000A6C08"/>
    <w:rsid w:val="001155B9"/>
    <w:rsid w:val="00153FC9"/>
    <w:rsid w:val="00193EB5"/>
    <w:rsid w:val="002240C1"/>
    <w:rsid w:val="00282932"/>
    <w:rsid w:val="002C3C54"/>
    <w:rsid w:val="00300843"/>
    <w:rsid w:val="00311EE1"/>
    <w:rsid w:val="003243A5"/>
    <w:rsid w:val="003301D4"/>
    <w:rsid w:val="003703ED"/>
    <w:rsid w:val="003B4962"/>
    <w:rsid w:val="004A3107"/>
    <w:rsid w:val="004C3F24"/>
    <w:rsid w:val="00510357"/>
    <w:rsid w:val="00525997"/>
    <w:rsid w:val="00584D8D"/>
    <w:rsid w:val="005F158F"/>
    <w:rsid w:val="00641A1C"/>
    <w:rsid w:val="0065473D"/>
    <w:rsid w:val="00675FC6"/>
    <w:rsid w:val="006B5DB6"/>
    <w:rsid w:val="006F3F67"/>
    <w:rsid w:val="00726312"/>
    <w:rsid w:val="00734CCB"/>
    <w:rsid w:val="00734F2B"/>
    <w:rsid w:val="00760924"/>
    <w:rsid w:val="007B54CA"/>
    <w:rsid w:val="007F2538"/>
    <w:rsid w:val="008755D6"/>
    <w:rsid w:val="00891524"/>
    <w:rsid w:val="009C225B"/>
    <w:rsid w:val="00A17692"/>
    <w:rsid w:val="00A273FC"/>
    <w:rsid w:val="00A477AC"/>
    <w:rsid w:val="00AC3F87"/>
    <w:rsid w:val="00AE55FF"/>
    <w:rsid w:val="00B25010"/>
    <w:rsid w:val="00B375E5"/>
    <w:rsid w:val="00B71EB2"/>
    <w:rsid w:val="00B917BE"/>
    <w:rsid w:val="00BA5311"/>
    <w:rsid w:val="00C233A7"/>
    <w:rsid w:val="00C554E4"/>
    <w:rsid w:val="00CB1A1B"/>
    <w:rsid w:val="00CF5A71"/>
    <w:rsid w:val="00D5102C"/>
    <w:rsid w:val="00D54F8F"/>
    <w:rsid w:val="00D65199"/>
    <w:rsid w:val="00D80DBC"/>
    <w:rsid w:val="00D90D13"/>
    <w:rsid w:val="00DB01BA"/>
    <w:rsid w:val="00DE5095"/>
    <w:rsid w:val="00DF5982"/>
    <w:rsid w:val="00E245C8"/>
    <w:rsid w:val="00E37C99"/>
    <w:rsid w:val="00E541FA"/>
    <w:rsid w:val="00E547B6"/>
    <w:rsid w:val="00EB7DC6"/>
    <w:rsid w:val="00EC64D3"/>
    <w:rsid w:val="00EE1C5C"/>
    <w:rsid w:val="00F26A03"/>
    <w:rsid w:val="00F706F7"/>
    <w:rsid w:val="00F94CE0"/>
    <w:rsid w:val="00FB3A08"/>
    <w:rsid w:val="00FC09C9"/>
    <w:rsid w:val="00FF7D5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FA910"/>
  <w15:chartTrackingRefBased/>
  <w15:docId w15:val="{87EFE5B9-D829-4DEC-9B35-D9D48B16C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F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3F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53FC9"/>
  </w:style>
  <w:style w:type="paragraph" w:styleId="Footer">
    <w:name w:val="footer"/>
    <w:basedOn w:val="Normal"/>
    <w:link w:val="FooterChar"/>
    <w:uiPriority w:val="99"/>
    <w:unhideWhenUsed/>
    <w:rsid w:val="00153F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53FC9"/>
  </w:style>
  <w:style w:type="paragraph" w:customStyle="1" w:styleId="HeadingTemp">
    <w:name w:val="Heading_Temp"/>
    <w:basedOn w:val="Normal"/>
    <w:link w:val="HeadingTempZchn"/>
    <w:qFormat/>
    <w:rsid w:val="00891524"/>
    <w:rPr>
      <w:rFonts w:ascii="Lato" w:hAnsi="Lato"/>
      <w:sz w:val="72"/>
      <w:szCs w:val="72"/>
    </w:rPr>
  </w:style>
  <w:style w:type="paragraph" w:styleId="ListParagraph">
    <w:name w:val="List Paragraph"/>
    <w:basedOn w:val="Normal"/>
    <w:uiPriority w:val="34"/>
    <w:qFormat/>
    <w:rsid w:val="00E245C8"/>
    <w:pPr>
      <w:ind w:left="720"/>
      <w:contextualSpacing/>
    </w:pPr>
  </w:style>
  <w:style w:type="character" w:customStyle="1" w:styleId="HeadingTempZchn">
    <w:name w:val="Heading_Temp Zchn"/>
    <w:basedOn w:val="DefaultParagraphFont"/>
    <w:link w:val="HeadingTemp"/>
    <w:rsid w:val="00891524"/>
    <w:rPr>
      <w:rFonts w:ascii="Lato" w:hAnsi="Lato"/>
      <w:sz w:val="72"/>
      <w:szCs w:val="72"/>
    </w:rPr>
  </w:style>
  <w:style w:type="paragraph" w:customStyle="1" w:styleId="summary">
    <w:name w:val="summary"/>
    <w:rPr>
      <w:rFonts w:ascii="Lato" w:hAnsi="Lato"/>
      <w:sz w:val="24"/>
    </w:rPr>
  </w:style>
  <w:style w:type="paragraph" w:customStyle="1" w:styleId="details">
    <w:name w:val="details"/>
    <w:rPr>
      <w:rFonts w:ascii="Lato" w:hAnsi="Lato"/>
      <w:sz w:val="24"/>
    </w:rPr>
  </w:style>
  <w:style w:type="paragraph" w:customStyle="1" w:styleId="resolution">
    <w:name w:val="resolution"/>
    <w:rPr>
      <w:rFonts w:ascii="Lato" w:hAnsi="Lato"/>
      <w:sz w:val="24"/>
    </w:rPr>
  </w:style>
  <w:style w:type="paragraph" w:customStyle="1" w:styleId="length">
    <w:name w:val="length"/>
    <w:rPr>
      <w:rFonts w:ascii="Lato" w:hAnsi="La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3778">
      <w:bodyDiv w:val="1"/>
      <w:marLeft w:val="0"/>
      <w:marRight w:val="0"/>
      <w:marTop w:val="0"/>
      <w:marBottom w:val="0"/>
      <w:divBdr>
        <w:top w:val="none" w:sz="0" w:space="0" w:color="auto"/>
        <w:left w:val="none" w:sz="0" w:space="0" w:color="auto"/>
        <w:bottom w:val="none" w:sz="0" w:space="0" w:color="auto"/>
        <w:right w:val="none" w:sz="0" w:space="0" w:color="auto"/>
      </w:divBdr>
      <w:divsChild>
        <w:div w:id="880164882">
          <w:marLeft w:val="0"/>
          <w:marRight w:val="0"/>
          <w:marTop w:val="0"/>
          <w:marBottom w:val="0"/>
          <w:divBdr>
            <w:top w:val="none" w:sz="0" w:space="0" w:color="auto"/>
            <w:left w:val="none" w:sz="0" w:space="0" w:color="auto"/>
            <w:bottom w:val="none" w:sz="0" w:space="0" w:color="auto"/>
            <w:right w:val="none" w:sz="0" w:space="0" w:color="auto"/>
          </w:divBdr>
          <w:divsChild>
            <w:div w:id="94851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72940">
      <w:bodyDiv w:val="1"/>
      <w:marLeft w:val="0"/>
      <w:marRight w:val="0"/>
      <w:marTop w:val="0"/>
      <w:marBottom w:val="0"/>
      <w:divBdr>
        <w:top w:val="none" w:sz="0" w:space="0" w:color="auto"/>
        <w:left w:val="none" w:sz="0" w:space="0" w:color="auto"/>
        <w:bottom w:val="none" w:sz="0" w:space="0" w:color="auto"/>
        <w:right w:val="none" w:sz="0" w:space="0" w:color="auto"/>
      </w:divBdr>
      <w:divsChild>
        <w:div w:id="700013495">
          <w:marLeft w:val="0"/>
          <w:marRight w:val="0"/>
          <w:marTop w:val="0"/>
          <w:marBottom w:val="0"/>
          <w:divBdr>
            <w:top w:val="none" w:sz="0" w:space="0" w:color="auto"/>
            <w:left w:val="none" w:sz="0" w:space="0" w:color="auto"/>
            <w:bottom w:val="none" w:sz="0" w:space="0" w:color="auto"/>
            <w:right w:val="none" w:sz="0" w:space="0" w:color="auto"/>
          </w:divBdr>
          <w:divsChild>
            <w:div w:id="6700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71592">
      <w:bodyDiv w:val="1"/>
      <w:marLeft w:val="0"/>
      <w:marRight w:val="0"/>
      <w:marTop w:val="0"/>
      <w:marBottom w:val="0"/>
      <w:divBdr>
        <w:top w:val="none" w:sz="0" w:space="0" w:color="auto"/>
        <w:left w:val="none" w:sz="0" w:space="0" w:color="auto"/>
        <w:bottom w:val="none" w:sz="0" w:space="0" w:color="auto"/>
        <w:right w:val="none" w:sz="0" w:space="0" w:color="auto"/>
      </w:divBdr>
      <w:divsChild>
        <w:div w:id="154955109">
          <w:marLeft w:val="0"/>
          <w:marRight w:val="0"/>
          <w:marTop w:val="0"/>
          <w:marBottom w:val="0"/>
          <w:divBdr>
            <w:top w:val="none" w:sz="0" w:space="0" w:color="auto"/>
            <w:left w:val="none" w:sz="0" w:space="0" w:color="auto"/>
            <w:bottom w:val="none" w:sz="0" w:space="0" w:color="auto"/>
            <w:right w:val="none" w:sz="0" w:space="0" w:color="auto"/>
          </w:divBdr>
          <w:divsChild>
            <w:div w:id="5615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A386F-5346-4383-B821-156894F15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Pages>
  <Words>29</Words>
  <Characters>168</Characters>
  <Application>Microsoft Office Word</Application>
  <DocSecurity>0</DocSecurity>
  <Lines>1</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kenberg, Hannes Gerd</dc:creator>
  <cp:keywords/>
  <dc:description/>
  <cp:lastModifiedBy>Robert Teeling</cp:lastModifiedBy>
  <cp:revision>27</cp:revision>
  <dcterms:created xsi:type="dcterms:W3CDTF">2023-03-09T16:38:00Z</dcterms:created>
  <dcterms:modified xsi:type="dcterms:W3CDTF">2023-07-02T17:37:00Z</dcterms:modified>
</cp:coreProperties>
</file>